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Actor</w:t>
      </w:r>
      <w:r>
        <w:t xml:space="preserve"> </w:t>
      </w:r>
      <w:r>
        <w:t xml:space="preserve">in</w:t>
      </w:r>
      <w:r>
        <w:t xml:space="preserve"> </w:t>
      </w:r>
      <w:r>
        <w:t xml:space="preserve">Ivory</w:t>
      </w:r>
      <w:r>
        <w:t xml:space="preserve"> </w:t>
      </w:r>
      <w:r>
        <w:t xml:space="preserve">Coast</w:t>
      </w:r>
      <w:r>
        <w:t xml:space="preserve"> </w:t>
      </w:r>
      <w:r>
        <w:t xml:space="preserve">Abidjan</w:t>
      </w:r>
    </w:p>
    <w:bookmarkStart w:id="20" w:name="scholarship-application-letter"/>
    <w:p>
      <w:pPr>
        <w:pStyle w:val="Heading1"/>
      </w:pPr>
      <w:r>
        <w:t xml:space="preserve">SCHOLARSHIP APPLICATION LETTER</w:t>
      </w:r>
    </w:p>
    <w:p>
      <w:pPr>
        <w:pStyle w:val="FirstParagraph"/>
      </w:pPr>
      <w:r>
        <w:t xml:space="preserve">For the Performing Arts Excellence Scholarship Program</w:t>
      </w:r>
    </w:p>
    <w:bookmarkEnd w:id="20"/>
    <w:p>
      <w:pPr>
        <w:pStyle w:val="BodyText"/>
      </w:pPr>
      <w:r>
        <w:t xml:space="preserve">Dear Esteemed Scholarship Committee,</w:t>
      </w:r>
    </w:p>
    <w:p>
      <w:pPr>
        <w:pStyle w:val="BodyText"/>
      </w:pPr>
      <w:r>
        <w:t xml:space="preserve">It is with profound enthusiasm and unwavering dedication that I submit this Scholarship Application Letter in pursuit of the Performing Arts Excellence Scholarship. As an aspiring Actor hailing from the vibrant cultural epicenter of Ivory Coast Abidjan, I seek to transform my passion for storytelling into a meaningful contribution to West Africa’s artistic renaissance. This scholarship represents not merely financial assistance, but a vital catalyst for realizing my dream of becoming a professional Actor whose work honors our shared heritage while innovating for future generations.</w:t>
      </w:r>
    </w:p>
    <w:p>
      <w:pPr>
        <w:pStyle w:val="BodyText"/>
      </w:pPr>
      <w:r>
        <w:t xml:space="preserve">My journey as an Actor began in the bustling streets of Abidjan, where I first encountered theater during childhood performances at the iconic Théâtre de l'Étoile du Nord. Growing up amidst the city’s rich tapestry—where Ivorian folklore dances alongside contemporary French and English influences—I discovered that acting was more than performance; it was a bridge between generations and cultures. In Ivory Coast Abidjan, where cinema thrives through festivals like FESPAM (Festival des Cinémas d'Afrique) and institutions like the École Nationale des Arts du Théâtre et de la Danse, I witnessed how theater could ignite social dialogue. At 17, I joined a local troupe in Cocody, performing in productions addressing youth unemployment and gender equality—themes deeply resonant with Abidjan’s evolving identity. These experiences cemented my conviction that as an Actor, I must wield my craft to reflect our nation’s complexities authentically.</w:t>
      </w:r>
    </w:p>
    <w:p>
      <w:pPr>
        <w:pStyle w:val="BodyText"/>
      </w:pPr>
      <w:r>
        <w:t xml:space="preserve">My academic foundation includes a Bachelor of Arts in Dramatic Arts from the University of Abidjan, where I graduated with honors while directing student productions that attracted over 500 attendees. Yet, I recognize that mastery demands deeper training beyond Ivory Coast Abidjan’s existing resources. The Performing Arts Excellence Scholarship would fund my enrollment at the prestigious Centre National des Arts (CNA) in Abidjan—a hub for West African artistic innovation where world-renowned directors mentor emerging talent. At CNA, I will specialize in contemporary African theater techniques and digital storytelling, skills crucial for navigating today’s global entertainment landscape. Without this scholarship, I would be unable to cover the tuition fees (exceeding 80% of my family’s annual income) or afford housing near the campus in Plateau district—a city where living costs are rising rapidly.</w:t>
      </w:r>
    </w:p>
    <w:p>
      <w:pPr>
        <w:pStyle w:val="BodyText"/>
      </w:pPr>
      <w:r>
        <w:t xml:space="preserve">Why Ivory Coast Abidjan? This is not merely a geographic choice but a philosophical commitment. Abidjan stands at Africa’s cultural crossroads: it hosts over 40 theaters, produces 30% of West Africa’s film output, and attracts artists from Senegal to Nigeria. By studying here, I align myself with the city’s legacy of creative resistance—where figures like Amadou Koné (pioneer of Ivorian theater) and modern stars such as Aissata Sako built careers that challenged stereotypes. My goal is to contribute to Abidjan’s vision as a "Capital of African Creativity" through projects like my proposed series *Terra Côte d’Ivoire*, which will weave traditional Baoulé stories into modern narratives about urban resilience. This initiative requires access to Abidjan’s unique resources: the CNA’s multimedia studios, partnerships with the Abidjan Film Festival, and a community of peers who share this mission.</w:t>
      </w:r>
    </w:p>
    <w:p>
      <w:pPr>
        <w:pStyle w:val="BodyText"/>
      </w:pPr>
      <w:r>
        <w:t xml:space="preserve">Financial constraints have long threatened my artistic trajectory. As the eldest of three children in a single-parent household from Anyama (a peri-urban area near Abidjan), I’ve worked weekends as a theater technician to fund my studies. While this dedication proved valuable, it limited my ability to fully immerse myself in advanced techniques. This Scholarship Application Letter therefore embodies more than a request—it is a testament to my resilience. The scholarship would liberate me from economic distraction, allowing me to collaborate with CNA’s faculty on experimental plays exploring migration narratives or climate change through the lens of Ivorian folklore. I have already secured preliminary support from CNA’s director, Professor N’Dri Koffi, who has endorsed my proposal for a pilot project titled *Voices of the Lagoon*.</w:t>
      </w:r>
    </w:p>
    <w:p>
      <w:pPr>
        <w:pStyle w:val="BodyText"/>
      </w:pPr>
      <w:r>
        <w:t xml:space="preserve">My vision extends beyond Ivory Coast Abidjan: I aim to establish a theater collective that produces bilingual (English/French) works addressing youth mental health—a critical issue in our rapidly urbanizing society. With training from CNA, I will develop workshops for underprivileged adolescents in Abidjan’s informal settlements, using drama as therapy and empowerment tool. This aligns with Ivory Coast’s national strategy to position arts as a driver of social cohesion. Moreover, as an Actor committed to decolonizing African storytelling, I reject Western-centric acting methods; instead, I will integrate our oral traditions into modern pedagogy—a philosophy deeply rooted in Abidjan’s artistic ethos.</w:t>
      </w:r>
    </w:p>
    <w:p>
      <w:pPr>
        <w:pStyle w:val="BodyText"/>
      </w:pPr>
      <w:r>
        <w:t xml:space="preserve">I am aware that this scholarship demands exceptional promise and purpose. Throughout my journey, I have consistently prioritized community impact over personal acclaim: leading free workshops for 150+ children at the Abidjan Youth Cultural Center, collaborating with NGOs on anti-violence plays, and using my social media platform to amplify local playwrights. When I performed in *The Last Maquis*, a play about post-civil war reconciliation, our audience included former combatants who later joined community peace committees—a moment that crystallized why I chose this path.</w:t>
      </w:r>
    </w:p>
    <w:p>
      <w:pPr>
        <w:pStyle w:val="BodyText"/>
      </w:pPr>
      <w:r>
        <w:t xml:space="preserve">Finally, Ivory Coast Abidjan is not just where I train—it is where my identity as an Actor is forged. This city’s energy, its mix of French colonial architecture and modern high-rises, and its people who dance in the rain—these are the textures I will translate onto stage. By investing in me, you invest in a future where African stories lead global conversations. The Performing Arts Excellence Scholarship would enable me to join Abidjan’s next wave of creators: Artists who see their roots as strength, not limitation.</w:t>
      </w:r>
    </w:p>
    <w:p>
      <w:pPr>
        <w:pStyle w:val="BodyText"/>
      </w:pPr>
      <w:r>
        <w:t xml:space="preserve">Thank you for considering my application with the gravity it deserves. I welcome the opportunity to discuss how my skills as an Actor can serve both CNA’s mission and Ivory Coast Abidjan’s artistic legacy. Please find my portfolio, recommendation letters from CNA faculty, and performance samples attached.</w:t>
      </w:r>
    </w:p>
    <w:p>
      <w:pPr>
        <w:pStyle w:val="BodyText"/>
      </w:pPr>
      <w:r>
        <w:t xml:space="preserve">With profound respect,</w:t>
      </w:r>
    </w:p>
    <w:p>
      <w:pPr>
        <w:pStyle w:val="BodyText"/>
      </w:pPr>
      <w:r>
        <w:t xml:space="preserve">Adama Kouamé</w:t>
      </w:r>
    </w:p>
    <w:p>
      <w:pPr>
        <w:pStyle w:val="BodyText"/>
      </w:pPr>
      <w:r>
        <w:t xml:space="preserve">Address: 12 Rue des Étudiants, Plateau, Abidjan</w:t>
      </w:r>
    </w:p>
    <w:p>
      <w:pPr>
        <w:pStyle w:val="BodyText"/>
      </w:pPr>
      <w:r>
        <w:t xml:space="preserve">Email: adama.kouame@actor-ivorycoast.org | Phone: +225 07 89 03 45</w:t>
      </w:r>
    </w:p>
    <w:p>
      <w:pPr>
        <w:pStyle w:val="BodyText"/>
      </w:pPr>
      <w:r>
        <w:t xml:space="preserve">This Scholarship Application Letter totals approximately 850 words, meeting the required minimum while emphasizing the intersection of "Actor," "Ivory Coast Abidjan," and academic excelle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Actor in Ivory Coast Abidjan</dc:title>
  <dc:creator/>
  <dc:language>en</dc:language>
  <cp:keywords/>
  <dcterms:created xsi:type="dcterms:W3CDTF">2026-07-21T11:01:43Z</dcterms:created>
  <dcterms:modified xsi:type="dcterms:W3CDTF">2026-07-21T11:01:43Z</dcterms:modified>
</cp:coreProperties>
</file>

<file path=docProps/custom.xml><?xml version="1.0" encoding="utf-8"?>
<Properties xmlns="http://schemas.openxmlformats.org/officeDocument/2006/custom-properties" xmlns:vt="http://schemas.openxmlformats.org/officeDocument/2006/docPropsVTypes"/>
</file>